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Хиджази Моха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850201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0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169850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443977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3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720840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0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320494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0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524905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838065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8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955799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180499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639246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9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180499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512771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2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Хиджази Мохамад</dc:creator>
  <dc:language>ru-RU</dc:language>
  <cp:keywords/>
  <dcterms:created xsi:type="dcterms:W3CDTF">2025-03-05T10:55:02Z</dcterms:created>
  <dcterms:modified xsi:type="dcterms:W3CDTF">2025-03-05T10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